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BAFE7F5" w14:textId="690E5F35" w:rsidR="00874AE8" w:rsidRDefault="00874AE8" w:rsidP="00C348E6">
      <w:pPr>
        <w:ind w:firstLine="0"/>
      </w:pPr>
      <w:r>
        <w:fldChar w:fldCharType="begin"/>
      </w:r>
      <w:r>
        <w:instrText xml:space="preserve"> HYPERLINK "</w:instrText>
      </w:r>
      <w:r w:rsidRPr="00874AE8">
        <w:instrText>https://github.com/miniraj611/miniraj611.git</w:instrText>
      </w:r>
      <w:r>
        <w:instrText xml:space="preserve">" </w:instrText>
      </w:r>
      <w:r>
        <w:fldChar w:fldCharType="separate"/>
      </w:r>
      <w:r w:rsidRPr="00841009">
        <w:rPr>
          <w:rStyle w:val="Hyperlink"/>
        </w:rPr>
        <w:t>https://github.com/miniraj611/miniraj611.git</w:t>
      </w:r>
      <w:r>
        <w:fldChar w:fldCharType="end"/>
      </w:r>
      <w:r>
        <w:t xml:space="preserve"> </w:t>
      </w:r>
      <w:bookmarkStart w:id="0" w:name="_GoBack"/>
      <w:bookmarkEnd w:id="0"/>
    </w:p>
    <w:p w14:paraId="29CAA220" w14:textId="77777777" w:rsidR="00C348E6" w:rsidRDefault="00C348E6" w:rsidP="00C348E6">
      <w:pPr>
        <w:ind w:firstLine="0"/>
      </w:pPr>
      <w:proofErr w:type="gramStart"/>
      <w:r>
        <w:t>import</w:t>
      </w:r>
      <w:proofErr w:type="gramEnd"/>
      <w:r>
        <w:t xml:space="preserve"> { Component } from '@angular/core';</w:t>
      </w:r>
    </w:p>
    <w:p w14:paraId="5DBA6311" w14:textId="77777777" w:rsidR="00C348E6" w:rsidRDefault="00C348E6" w:rsidP="00C348E6">
      <w:pPr>
        <w:ind w:firstLine="0"/>
      </w:pPr>
    </w:p>
    <w:p w14:paraId="52775AEA" w14:textId="77777777" w:rsidR="00C348E6" w:rsidRDefault="00C348E6" w:rsidP="00C348E6">
      <w:pPr>
        <w:ind w:firstLine="0"/>
      </w:pPr>
      <w:proofErr w:type="gramStart"/>
      <w:r>
        <w:t>@Component({</w:t>
      </w:r>
      <w:proofErr w:type="gramEnd"/>
    </w:p>
    <w:p w14:paraId="47E7B7BF" w14:textId="77777777" w:rsidR="00C348E6" w:rsidRDefault="00C348E6" w:rsidP="00C348E6">
      <w:pPr>
        <w:ind w:firstLine="0"/>
      </w:pPr>
      <w:r>
        <w:t xml:space="preserve">  </w:t>
      </w:r>
      <w:proofErr w:type="gramStart"/>
      <w:r>
        <w:t>selector</w:t>
      </w:r>
      <w:proofErr w:type="gramEnd"/>
      <w:r>
        <w:t>: 'app-example',</w:t>
      </w:r>
    </w:p>
    <w:p w14:paraId="1F80F414" w14:textId="77777777" w:rsidR="00C348E6" w:rsidRDefault="00C348E6" w:rsidP="00C348E6">
      <w:pPr>
        <w:ind w:firstLine="0"/>
      </w:pPr>
      <w:r>
        <w:t xml:space="preserve">  </w:t>
      </w:r>
      <w:proofErr w:type="gramStart"/>
      <w:r>
        <w:t>template</w:t>
      </w:r>
      <w:proofErr w:type="gramEnd"/>
      <w:r>
        <w:t>: `</w:t>
      </w:r>
    </w:p>
    <w:p w14:paraId="31206701" w14:textId="77777777" w:rsidR="00C348E6" w:rsidRDefault="00C348E6" w:rsidP="00C348E6">
      <w:pPr>
        <w:ind w:firstLine="0"/>
      </w:pPr>
      <w:r>
        <w:t xml:space="preserve">    &lt;h1</w:t>
      </w:r>
      <w:proofErr w:type="gramStart"/>
      <w:r>
        <w:t>&gt;{</w:t>
      </w:r>
      <w:proofErr w:type="gramEnd"/>
      <w:r>
        <w:t>{ greeting }}&lt;/h1&gt;</w:t>
      </w:r>
    </w:p>
    <w:p w14:paraId="431C4CA2" w14:textId="77777777" w:rsidR="00C348E6" w:rsidRDefault="00C348E6" w:rsidP="00C348E6">
      <w:pPr>
        <w:ind w:firstLine="0"/>
      </w:pPr>
      <w:r>
        <w:t xml:space="preserve">    </w:t>
      </w:r>
    </w:p>
    <w:p w14:paraId="2FB4B054" w14:textId="77777777" w:rsidR="00C348E6" w:rsidRDefault="00C348E6" w:rsidP="00C348E6">
      <w:pPr>
        <w:ind w:firstLine="0"/>
      </w:pPr>
      <w:r>
        <w:t xml:space="preserve">    &lt;form (submit</w:t>
      </w:r>
      <w:proofErr w:type="gramStart"/>
      <w:r>
        <w:t>)=</w:t>
      </w:r>
      <w:proofErr w:type="gramEnd"/>
      <w:r>
        <w:t>"</w:t>
      </w:r>
      <w:proofErr w:type="spellStart"/>
      <w:r>
        <w:t>submitForm</w:t>
      </w:r>
      <w:proofErr w:type="spellEnd"/>
      <w:r>
        <w:t>()"&gt;</w:t>
      </w:r>
    </w:p>
    <w:p w14:paraId="41DD5950" w14:textId="77777777" w:rsidR="00C348E6" w:rsidRDefault="00C348E6" w:rsidP="00C348E6">
      <w:pPr>
        <w:ind w:firstLine="0"/>
      </w:pPr>
      <w:r>
        <w:t xml:space="preserve">      &lt;label for="name"&gt;Enter your </w:t>
      </w:r>
      <w:proofErr w:type="gramStart"/>
      <w:r>
        <w:t>name:</w:t>
      </w:r>
      <w:proofErr w:type="gramEnd"/>
      <w:r>
        <w:t>&lt;/label&gt;</w:t>
      </w:r>
    </w:p>
    <w:p w14:paraId="63B820E3" w14:textId="77777777" w:rsidR="00C348E6" w:rsidRDefault="00C348E6" w:rsidP="00C348E6">
      <w:pPr>
        <w:ind w:firstLine="0"/>
      </w:pPr>
      <w:r>
        <w:t xml:space="preserve">      &lt;input type="text" id="name" [(</w:t>
      </w:r>
      <w:proofErr w:type="spellStart"/>
      <w:r>
        <w:t>ngModel</w:t>
      </w:r>
      <w:proofErr w:type="spellEnd"/>
      <w:r>
        <w:t>)</w:t>
      </w:r>
      <w:proofErr w:type="gramStart"/>
      <w:r>
        <w:t>]=</w:t>
      </w:r>
      <w:proofErr w:type="gramEnd"/>
      <w:r>
        <w:t>"name" required&gt;</w:t>
      </w:r>
    </w:p>
    <w:p w14:paraId="29D2819A" w14:textId="77777777" w:rsidR="00C348E6" w:rsidRDefault="00C348E6" w:rsidP="00C348E6">
      <w:pPr>
        <w:ind w:firstLine="0"/>
      </w:pPr>
      <w:r>
        <w:t xml:space="preserve">      &lt;button type="submit"&gt;Submit&lt;/button&gt;</w:t>
      </w:r>
    </w:p>
    <w:p w14:paraId="0BC2C252" w14:textId="77777777" w:rsidR="00C348E6" w:rsidRDefault="00C348E6" w:rsidP="00C348E6">
      <w:pPr>
        <w:ind w:firstLine="0"/>
      </w:pPr>
      <w:r>
        <w:t xml:space="preserve">    &lt;/form&gt;</w:t>
      </w:r>
    </w:p>
    <w:p w14:paraId="49A5814E" w14:textId="77777777" w:rsidR="00C348E6" w:rsidRDefault="00C348E6" w:rsidP="00C348E6">
      <w:pPr>
        <w:ind w:firstLine="0"/>
      </w:pPr>
      <w:r>
        <w:t xml:space="preserve">    </w:t>
      </w:r>
    </w:p>
    <w:p w14:paraId="6D5E6C0B" w14:textId="77777777" w:rsidR="00C348E6" w:rsidRDefault="00C348E6" w:rsidP="00C348E6">
      <w:pPr>
        <w:ind w:firstLine="0"/>
      </w:pPr>
      <w:r>
        <w:t xml:space="preserve">    &lt;p *</w:t>
      </w:r>
      <w:proofErr w:type="spellStart"/>
      <w:r>
        <w:t>ngIf</w:t>
      </w:r>
      <w:proofErr w:type="spellEnd"/>
      <w:r>
        <w:t>="submitted"&gt;Hello, {</w:t>
      </w:r>
      <w:proofErr w:type="gramStart"/>
      <w:r>
        <w:t>{ name</w:t>
      </w:r>
      <w:proofErr w:type="gramEnd"/>
      <w:r>
        <w:t xml:space="preserve"> }}! Thank you for submitting the form</w:t>
      </w:r>
      <w:proofErr w:type="gramStart"/>
      <w:r>
        <w:t>.&lt;</w:t>
      </w:r>
      <w:proofErr w:type="gramEnd"/>
      <w:r>
        <w:t>/p&gt;</w:t>
      </w:r>
    </w:p>
    <w:p w14:paraId="5A63D29D" w14:textId="77777777" w:rsidR="00C348E6" w:rsidRDefault="00C348E6" w:rsidP="00C348E6">
      <w:pPr>
        <w:ind w:firstLine="0"/>
      </w:pPr>
      <w:r>
        <w:t xml:space="preserve">  `</w:t>
      </w:r>
    </w:p>
    <w:p w14:paraId="4293AB2D" w14:textId="77777777" w:rsidR="00C348E6" w:rsidRDefault="00C348E6" w:rsidP="00C348E6">
      <w:pPr>
        <w:ind w:firstLine="0"/>
      </w:pPr>
      <w:r>
        <w:t>})</w:t>
      </w:r>
    </w:p>
    <w:p w14:paraId="361AA488" w14:textId="77777777" w:rsidR="00C348E6" w:rsidRDefault="00C348E6" w:rsidP="00C348E6">
      <w:pPr>
        <w:ind w:firstLine="0"/>
      </w:pPr>
      <w:proofErr w:type="gramStart"/>
      <w:r>
        <w:t>export</w:t>
      </w:r>
      <w:proofErr w:type="gramEnd"/>
      <w:r>
        <w:t xml:space="preserve"> class </w:t>
      </w:r>
      <w:proofErr w:type="spellStart"/>
      <w:r>
        <w:t>ExampleComponent</w:t>
      </w:r>
      <w:proofErr w:type="spellEnd"/>
      <w:r>
        <w:t xml:space="preserve"> {</w:t>
      </w:r>
    </w:p>
    <w:p w14:paraId="3726BE50" w14:textId="77777777" w:rsidR="00C348E6" w:rsidRDefault="00C348E6" w:rsidP="00C348E6">
      <w:pPr>
        <w:ind w:firstLine="0"/>
      </w:pPr>
      <w:r>
        <w:t xml:space="preserve">  </w:t>
      </w:r>
      <w:proofErr w:type="gramStart"/>
      <w:r>
        <w:t>greeting</w:t>
      </w:r>
      <w:proofErr w:type="gramEnd"/>
      <w:r>
        <w:t>: string = 'Welcome to the Angular Example!';</w:t>
      </w:r>
    </w:p>
    <w:p w14:paraId="645FD2C9" w14:textId="77777777" w:rsidR="00C348E6" w:rsidRDefault="00C348E6" w:rsidP="00C348E6">
      <w:pPr>
        <w:ind w:firstLine="0"/>
      </w:pPr>
      <w:r>
        <w:t xml:space="preserve">  </w:t>
      </w:r>
      <w:proofErr w:type="gramStart"/>
      <w:r>
        <w:t>name</w:t>
      </w:r>
      <w:proofErr w:type="gramEnd"/>
      <w:r>
        <w:t>: string = '';</w:t>
      </w:r>
    </w:p>
    <w:p w14:paraId="4B264D0C" w14:textId="77777777" w:rsidR="00C348E6" w:rsidRDefault="00C348E6" w:rsidP="00C348E6">
      <w:pPr>
        <w:ind w:firstLine="0"/>
      </w:pPr>
      <w:r>
        <w:t xml:space="preserve">  </w:t>
      </w:r>
      <w:proofErr w:type="gramStart"/>
      <w:r>
        <w:t>submitted</w:t>
      </w:r>
      <w:proofErr w:type="gramEnd"/>
      <w:r>
        <w:t xml:space="preserve">: </w:t>
      </w:r>
      <w:proofErr w:type="spellStart"/>
      <w:r>
        <w:t>boolean</w:t>
      </w:r>
      <w:proofErr w:type="spellEnd"/>
      <w:r>
        <w:t xml:space="preserve"> = false;</w:t>
      </w:r>
    </w:p>
    <w:p w14:paraId="1766B202" w14:textId="77777777" w:rsidR="00C348E6" w:rsidRDefault="00C348E6" w:rsidP="00C348E6">
      <w:pPr>
        <w:ind w:firstLine="0"/>
      </w:pPr>
    </w:p>
    <w:p w14:paraId="59C7B8BD" w14:textId="77777777" w:rsidR="00C348E6" w:rsidRDefault="00C348E6" w:rsidP="00C348E6">
      <w:pPr>
        <w:ind w:firstLine="0"/>
      </w:pPr>
      <w:r>
        <w:t xml:space="preserve">  </w:t>
      </w:r>
      <w:proofErr w:type="spellStart"/>
      <w:proofErr w:type="gramStart"/>
      <w:r>
        <w:t>submitForm</w:t>
      </w:r>
      <w:proofErr w:type="spellEnd"/>
      <w:r>
        <w:t>(</w:t>
      </w:r>
      <w:proofErr w:type="gramEnd"/>
      <w:r>
        <w:t>) {</w:t>
      </w:r>
    </w:p>
    <w:p w14:paraId="5E070579" w14:textId="77777777" w:rsidR="00C348E6" w:rsidRDefault="00C348E6" w:rsidP="00C348E6">
      <w:pPr>
        <w:ind w:firstLine="0"/>
      </w:pPr>
      <w:r>
        <w:lastRenderedPageBreak/>
        <w:t xml:space="preserve">    </w:t>
      </w:r>
      <w:proofErr w:type="gramStart"/>
      <w:r>
        <w:t>if</w:t>
      </w:r>
      <w:proofErr w:type="gramEnd"/>
      <w:r>
        <w:t xml:space="preserve"> (this.name) {</w:t>
      </w:r>
    </w:p>
    <w:p w14:paraId="4E69D27D" w14:textId="77777777" w:rsidR="00C348E6" w:rsidRDefault="00C348E6" w:rsidP="00C348E6">
      <w:pPr>
        <w:ind w:firstLine="0"/>
      </w:pPr>
      <w:r>
        <w:t xml:space="preserve">      </w:t>
      </w:r>
      <w:proofErr w:type="spellStart"/>
      <w:r>
        <w:t>this.submitted</w:t>
      </w:r>
      <w:proofErr w:type="spellEnd"/>
      <w:r>
        <w:t xml:space="preserve"> = true;</w:t>
      </w:r>
    </w:p>
    <w:p w14:paraId="4CBCF5F4" w14:textId="77777777" w:rsidR="00C348E6" w:rsidRDefault="00C348E6" w:rsidP="00C348E6">
      <w:pPr>
        <w:ind w:firstLine="0"/>
      </w:pPr>
      <w:r>
        <w:t xml:space="preserve">    }</w:t>
      </w:r>
    </w:p>
    <w:p w14:paraId="083464BD" w14:textId="77777777" w:rsidR="00C348E6" w:rsidRDefault="00C348E6" w:rsidP="00C348E6">
      <w:pPr>
        <w:ind w:firstLine="0"/>
      </w:pPr>
      <w:r>
        <w:t xml:space="preserve">  }</w:t>
      </w:r>
    </w:p>
    <w:p w14:paraId="5D096AFE" w14:textId="77777777" w:rsidR="00C348E6" w:rsidRDefault="00C348E6" w:rsidP="00C348E6">
      <w:pPr>
        <w:ind w:firstLine="0"/>
      </w:pPr>
      <w:r>
        <w:t>}</w:t>
      </w:r>
    </w:p>
    <w:p w14:paraId="4D5A854A" w14:textId="77777777" w:rsidR="00C348E6" w:rsidRDefault="00C348E6" w:rsidP="00C348E6">
      <w:pPr>
        <w:ind w:firstLine="0"/>
      </w:pPr>
      <w:r>
        <w:t xml:space="preserve">In this example, we have an Angular component that displays a greeting, a form input field, and a submit button. When the form is submitted, the </w:t>
      </w:r>
      <w:proofErr w:type="spellStart"/>
      <w:proofErr w:type="gramStart"/>
      <w:r>
        <w:t>submitForm</w:t>
      </w:r>
      <w:proofErr w:type="spellEnd"/>
      <w:r>
        <w:t>(</w:t>
      </w:r>
      <w:proofErr w:type="gramEnd"/>
      <w:r>
        <w:t>) method is called, which checks if the name property has a value. If it does, the submitted property is set to true.</w:t>
      </w:r>
    </w:p>
    <w:p w14:paraId="24B83AC1" w14:textId="77777777" w:rsidR="00C348E6" w:rsidRDefault="00C348E6" w:rsidP="00C348E6">
      <w:pPr>
        <w:ind w:firstLine="0"/>
      </w:pPr>
    </w:p>
    <w:p w14:paraId="4AB2D3E8" w14:textId="77777777" w:rsidR="00C348E6" w:rsidRDefault="00C348E6" w:rsidP="00C348E6">
      <w:pPr>
        <w:ind w:firstLine="0"/>
      </w:pPr>
      <w:r>
        <w:t>The component's template uses data binding to display the greeting property value in the &lt;h1&gt; element. It also uses two-way data binding ([(</w:t>
      </w:r>
      <w:proofErr w:type="spellStart"/>
      <w:r>
        <w:t>ngModel</w:t>
      </w:r>
      <w:proofErr w:type="spellEnd"/>
      <w:r>
        <w:t>)]) to bind the value of the name property to the form input field, allowing the user to enter their name.</w:t>
      </w:r>
    </w:p>
    <w:p w14:paraId="4978444C" w14:textId="77777777" w:rsidR="00C348E6" w:rsidRDefault="00C348E6" w:rsidP="00C348E6">
      <w:pPr>
        <w:ind w:firstLine="0"/>
      </w:pPr>
    </w:p>
    <w:p w14:paraId="25E0E95C" w14:textId="77777777" w:rsidR="00C348E6" w:rsidRDefault="00C348E6" w:rsidP="00C348E6">
      <w:pPr>
        <w:ind w:firstLine="0"/>
      </w:pPr>
      <w:r>
        <w:t xml:space="preserve">The (submit) event binding is used to listen for the form submission event. When the form is submitted, the </w:t>
      </w:r>
      <w:proofErr w:type="spellStart"/>
      <w:proofErr w:type="gramStart"/>
      <w:r>
        <w:t>submitForm</w:t>
      </w:r>
      <w:proofErr w:type="spellEnd"/>
      <w:r>
        <w:t>(</w:t>
      </w:r>
      <w:proofErr w:type="gramEnd"/>
      <w:r>
        <w:t>) method is called.</w:t>
      </w:r>
    </w:p>
    <w:p w14:paraId="4065286B" w14:textId="77777777" w:rsidR="00C348E6" w:rsidRDefault="00C348E6" w:rsidP="00C348E6">
      <w:pPr>
        <w:ind w:firstLine="0"/>
      </w:pPr>
    </w:p>
    <w:p w14:paraId="3BE73FE7" w14:textId="03CC5AFB" w:rsidR="00326BD6" w:rsidRDefault="00C348E6" w:rsidP="00C348E6">
      <w:pPr>
        <w:ind w:firstLine="0"/>
      </w:pPr>
      <w:r>
        <w:t>The &lt;p&gt; element with the *</w:t>
      </w:r>
      <w:proofErr w:type="spellStart"/>
      <w:r>
        <w:t>ngIf</w:t>
      </w:r>
      <w:proofErr w:type="spellEnd"/>
      <w:r>
        <w:t xml:space="preserve"> directive is used to conditionally display a message if the form has been submitted (submitted property is true).</w:t>
      </w:r>
    </w:p>
    <w:sectPr w:rsidR="00326B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1sDAzNzMxMzWyNLVQ0lEKTi0uzszPAykwrAUAh0FgSywAAAA="/>
  </w:docVars>
  <w:rsids>
    <w:rsidRoot w:val="009C26F4"/>
    <w:rsid w:val="00326BD6"/>
    <w:rsid w:val="003A352D"/>
    <w:rsid w:val="00534F47"/>
    <w:rsid w:val="006E0D53"/>
    <w:rsid w:val="00874AE8"/>
    <w:rsid w:val="009C26F4"/>
    <w:rsid w:val="00C348E6"/>
    <w:rsid w:val="00C961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0E402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74AE8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74AE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4</Words>
  <Characters>13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urabh Sanjay Bhange</dc:creator>
  <cp:lastModifiedBy>user</cp:lastModifiedBy>
  <cp:revision>2</cp:revision>
  <dcterms:created xsi:type="dcterms:W3CDTF">2023-10-22T20:59:00Z</dcterms:created>
  <dcterms:modified xsi:type="dcterms:W3CDTF">2023-10-22T20:59:00Z</dcterms:modified>
</cp:coreProperties>
</file>